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A4E37" w14:textId="1F78C826" w:rsidR="00B540EF" w:rsidRPr="00053C56" w:rsidRDefault="00053C56">
      <w:pPr>
        <w:rPr>
          <w:b/>
          <w:bCs/>
          <w:sz w:val="40"/>
          <w:szCs w:val="40"/>
        </w:rPr>
      </w:pPr>
      <w:r w:rsidRPr="00053C56">
        <w:rPr>
          <w:b/>
          <w:bCs/>
          <w:sz w:val="40"/>
          <w:szCs w:val="40"/>
        </w:rPr>
        <w:t>Api Doc</w:t>
      </w:r>
    </w:p>
    <w:p w14:paraId="77A309C1" w14:textId="2E6BB36A" w:rsidR="00053C56" w:rsidRDefault="00053C56"/>
    <w:p w14:paraId="74CEA3E0" w14:textId="47963389" w:rsidR="00053C56" w:rsidRDefault="00053C56">
      <w:r>
        <w:t>For web-</w:t>
      </w:r>
    </w:p>
    <w:p w14:paraId="6843E622" w14:textId="79C22D4E" w:rsidR="00B71364" w:rsidRDefault="00B71364"/>
    <w:p w14:paraId="257D3E28" w14:textId="72B2503F" w:rsidR="00B71364" w:rsidRDefault="00B71364" w:rsidP="00B71364">
      <w:proofErr w:type="gramStart"/>
      <w:r w:rsidRPr="00B71364">
        <w:rPr>
          <w:color w:val="00B050"/>
        </w:rPr>
        <w:t>Post</w:t>
      </w:r>
      <w:r w:rsidRPr="00B71364">
        <w:t xml:space="preserve">  Admin</w:t>
      </w:r>
      <w:proofErr w:type="gramEnd"/>
      <w:r w:rsidRPr="00B71364">
        <w:t xml:space="preserve"> </w:t>
      </w:r>
      <w:r w:rsidR="00270D76">
        <w:t>Login</w:t>
      </w:r>
    </w:p>
    <w:p w14:paraId="3DBD68AA" w14:textId="6ADE9D3F" w:rsidR="00270D76" w:rsidRDefault="00270D76" w:rsidP="00B71364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hyperlink r:id="rId4" w:history="1">
        <w:r w:rsidRPr="001D70D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localhost:44311/api/AdminLogin</w:t>
        </w:r>
      </w:hyperlink>
    </w:p>
    <w:p w14:paraId="15E666B9" w14:textId="14C7331F" w:rsidR="00270D76" w:rsidRDefault="00270D76" w:rsidP="00B71364">
      <w:r>
        <w:rPr>
          <w:rFonts w:ascii="Segoe UI" w:hAnsi="Segoe UI" w:cs="Segoe UI"/>
          <w:color w:val="212121"/>
          <w:sz w:val="18"/>
          <w:szCs w:val="18"/>
          <w:shd w:val="clear" w:color="auto" w:fill="FFFFFF"/>
        </w:rPr>
        <w:t>ex-</w:t>
      </w:r>
    </w:p>
    <w:p w14:paraId="20946435" w14:textId="77777777" w:rsidR="00270D76" w:rsidRPr="00270D76" w:rsidRDefault="00270D76" w:rsidP="00270D7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70D7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{</w:t>
      </w:r>
    </w:p>
    <w:p w14:paraId="77D50504" w14:textId="77777777" w:rsidR="00270D76" w:rsidRPr="00270D76" w:rsidRDefault="00270D76" w:rsidP="00270D7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70D7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270D7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Email"</w:t>
      </w:r>
      <w:r w:rsidRPr="00270D7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270D7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senehe@gmail.com"</w:t>
      </w:r>
      <w:r w:rsidRPr="00270D7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22E5A65" w14:textId="77777777" w:rsidR="00270D76" w:rsidRPr="00270D76" w:rsidRDefault="00270D76" w:rsidP="00270D7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70D7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270D7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Password"</w:t>
      </w:r>
      <w:r w:rsidRPr="00270D7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270D7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345"</w:t>
      </w:r>
    </w:p>
    <w:p w14:paraId="074EBCEC" w14:textId="77777777" w:rsidR="00270D76" w:rsidRPr="00270D76" w:rsidRDefault="00270D76" w:rsidP="00270D7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70D7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}</w:t>
      </w:r>
    </w:p>
    <w:p w14:paraId="52D2BA62" w14:textId="77777777" w:rsidR="00B71364" w:rsidRDefault="00B71364"/>
    <w:p w14:paraId="163DCA01" w14:textId="5841780A" w:rsidR="00053C56" w:rsidRDefault="00053C56">
      <w:proofErr w:type="gramStart"/>
      <w:r w:rsidRPr="00B71364">
        <w:rPr>
          <w:color w:val="00B050"/>
        </w:rPr>
        <w:t>Post</w:t>
      </w:r>
      <w:r w:rsidRPr="00B71364">
        <w:t xml:space="preserve">  Admin</w:t>
      </w:r>
      <w:proofErr w:type="gramEnd"/>
      <w:r w:rsidRPr="00B71364">
        <w:t xml:space="preserve"> signup</w:t>
      </w:r>
    </w:p>
    <w:p w14:paraId="2E7A17DA" w14:textId="5A33A842" w:rsidR="00053C56" w:rsidRDefault="00053C56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hyperlink r:id="rId5" w:history="1">
        <w:r w:rsidRPr="001D70D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localhost:44311/api/Admin</w:t>
        </w:r>
      </w:hyperlink>
    </w:p>
    <w:p w14:paraId="21A00647" w14:textId="654D73D8" w:rsidR="00053C56" w:rsidRDefault="00053C56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r>
        <w:rPr>
          <w:rFonts w:ascii="Segoe UI" w:hAnsi="Segoe UI" w:cs="Segoe UI"/>
          <w:color w:val="212121"/>
          <w:sz w:val="18"/>
          <w:szCs w:val="18"/>
          <w:shd w:val="clear" w:color="auto" w:fill="FFFFFF"/>
        </w:rPr>
        <w:t>ex-</w:t>
      </w:r>
    </w:p>
    <w:p w14:paraId="4BC0F9C7" w14:textId="11B0D277" w:rsidR="00053C56" w:rsidRPr="00053C56" w:rsidRDefault="00053C56" w:rsidP="00053C5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{ </w:t>
      </w:r>
    </w:p>
    <w:p w14:paraId="453B143F" w14:textId="77777777" w:rsidR="00053C56" w:rsidRPr="00053C56" w:rsidRDefault="00053C56" w:rsidP="00053C5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053C5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FirstName"</w:t>
      </w: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dila</w:t>
      </w:r>
      <w:proofErr w:type="spellEnd"/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06847D45" w14:textId="77777777" w:rsidR="00053C56" w:rsidRPr="00053C56" w:rsidRDefault="00053C56" w:rsidP="00053C5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053C5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053C5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LastName</w:t>
      </w:r>
      <w:proofErr w:type="spellEnd"/>
      <w:r w:rsidRPr="00053C5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ara</w:t>
      </w:r>
      <w:proofErr w:type="spellEnd"/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23C68561" w14:textId="77777777" w:rsidR="00053C56" w:rsidRPr="00053C56" w:rsidRDefault="00053C56" w:rsidP="00053C5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053C5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Email"</w:t>
      </w: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dila@gmail.com"</w:t>
      </w: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1F78E64" w14:textId="77777777" w:rsidR="00053C56" w:rsidRPr="00053C56" w:rsidRDefault="00053C56" w:rsidP="00053C5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053C56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Password"</w:t>
      </w: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053C56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345"</w:t>
      </w:r>
    </w:p>
    <w:p w14:paraId="676220B9" w14:textId="4786E54A" w:rsidR="00053C56" w:rsidRDefault="00053C56" w:rsidP="00053C5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053C56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</w:t>
      </w:r>
    </w:p>
    <w:p w14:paraId="1D171B5B" w14:textId="77777777" w:rsidR="00053C56" w:rsidRPr="00053C56" w:rsidRDefault="00053C56" w:rsidP="00053C56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</w:p>
    <w:p w14:paraId="14309A3C" w14:textId="3F6F4B3B" w:rsidR="00053C56" w:rsidRDefault="00053C56">
      <w:r w:rsidRPr="00B71364">
        <w:rPr>
          <w:color w:val="00B050"/>
        </w:rPr>
        <w:t xml:space="preserve">Get </w:t>
      </w:r>
      <w:r>
        <w:t xml:space="preserve">Admin </w:t>
      </w:r>
      <w:r>
        <w:t>list-</w:t>
      </w:r>
    </w:p>
    <w:p w14:paraId="022A591D" w14:textId="2BA5F06D" w:rsidR="00053C56" w:rsidRDefault="00053C56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hyperlink r:id="rId6" w:history="1">
        <w:r w:rsidRPr="001D70D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localhost:44311/api/Admin</w:t>
        </w:r>
      </w:hyperlink>
    </w:p>
    <w:p w14:paraId="05C61AA6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[</w:t>
      </w:r>
    </w:p>
    <w:p w14:paraId="1BF8F73F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3931F46B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AdminId</w:t>
      </w:r>
      <w:proofErr w:type="spellEnd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1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C7A801E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FirstName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Lalindu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291D12C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LastName</w:t>
      </w:r>
      <w:proofErr w:type="spellEnd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Wenasara</w:t>
      </w:r>
      <w:proofErr w:type="spellEnd"/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7F124964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Email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laindu@gmail.com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7B967B4F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Password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345"</w:t>
      </w:r>
    </w:p>
    <w:p w14:paraId="57057AD0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,</w:t>
      </w:r>
    </w:p>
    <w:p w14:paraId="79C43D4D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7870B412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AdminId</w:t>
      </w:r>
      <w:proofErr w:type="spellEnd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1003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6B9158C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FirstName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dila</w:t>
      </w:r>
      <w:proofErr w:type="spellEnd"/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557C4AD7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LastName</w:t>
      </w:r>
      <w:proofErr w:type="spellEnd"/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ara</w:t>
      </w:r>
      <w:proofErr w:type="spellEnd"/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C4FEFAD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Email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dila@gmail.com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1AA83F5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7A48CE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Password"</w:t>
      </w: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7A48CE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345"</w:t>
      </w:r>
    </w:p>
    <w:p w14:paraId="45952C1D" w14:textId="77777777" w:rsidR="007A48CE" w:rsidRP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</w:t>
      </w:r>
    </w:p>
    <w:p w14:paraId="06CA33C6" w14:textId="4D52598D" w:rsidR="007A48CE" w:rsidRDefault="007A48CE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7A48CE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]</w:t>
      </w:r>
    </w:p>
    <w:p w14:paraId="6B4262DE" w14:textId="6CD7C705" w:rsidR="00984FB3" w:rsidRDefault="00984FB3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</w:p>
    <w:p w14:paraId="2CFB0C12" w14:textId="77777777" w:rsidR="00984FB3" w:rsidRPr="007A48CE" w:rsidRDefault="00984FB3" w:rsidP="007A48C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</w:p>
    <w:p w14:paraId="18053ED8" w14:textId="5FEEE3D6" w:rsidR="00053C56" w:rsidRPr="00F15D48" w:rsidRDefault="00F15D48">
      <w:r w:rsidRPr="00B71364">
        <w:rPr>
          <w:color w:val="00B050"/>
        </w:rPr>
        <w:lastRenderedPageBreak/>
        <w:t xml:space="preserve">Put </w:t>
      </w:r>
      <w:r>
        <w:t xml:space="preserve">Admin </w:t>
      </w:r>
      <w:r>
        <w:t>edit admin detail</w:t>
      </w:r>
    </w:p>
    <w:p w14:paraId="50F59ABE" w14:textId="3EC00DF7" w:rsidR="00F15D48" w:rsidRDefault="00F15D48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hyperlink r:id="rId7" w:history="1">
        <w:r w:rsidRPr="001D70D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localhost:44311/api/Admin</w:t>
        </w:r>
      </w:hyperlink>
    </w:p>
    <w:p w14:paraId="7F2E1BF4" w14:textId="77777777" w:rsidR="00F15D48" w:rsidRPr="00F15D48" w:rsidRDefault="00F15D48" w:rsidP="00F15D48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{</w:t>
      </w:r>
    </w:p>
    <w:p w14:paraId="26F35E1F" w14:textId="77777777" w:rsidR="00F15D48" w:rsidRPr="00F15D48" w:rsidRDefault="00F15D48" w:rsidP="00F15D48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AdminId</w:t>
      </w:r>
      <w:proofErr w:type="spellEnd"/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003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616E961D" w14:textId="77777777" w:rsidR="00F15D48" w:rsidRPr="00F15D48" w:rsidRDefault="00F15D48" w:rsidP="00F15D48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FirstName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dilanidi</w:t>
      </w:r>
      <w:proofErr w:type="spellEnd"/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6A81C1FB" w14:textId="77777777" w:rsidR="00F15D48" w:rsidRPr="00F15D48" w:rsidRDefault="00F15D48" w:rsidP="00F15D48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LastName</w:t>
      </w:r>
      <w:proofErr w:type="spellEnd"/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ara</w:t>
      </w:r>
      <w:proofErr w:type="spellEnd"/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0EFBA629" w14:textId="77777777" w:rsidR="00F15D48" w:rsidRPr="00F15D48" w:rsidRDefault="00F15D48" w:rsidP="00F15D48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Email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dila@gmail.com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67221C8D" w14:textId="77777777" w:rsidR="00F15D48" w:rsidRPr="00F15D48" w:rsidRDefault="00F15D48" w:rsidP="00F15D48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5D48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Password"</w:t>
      </w: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5D48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345"</w:t>
      </w:r>
    </w:p>
    <w:p w14:paraId="22AE4D21" w14:textId="77777777" w:rsidR="00F15D48" w:rsidRPr="00F15D48" w:rsidRDefault="00F15D48" w:rsidP="00F15D48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5D48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</w:t>
      </w:r>
    </w:p>
    <w:p w14:paraId="33FC0E9A" w14:textId="77777777" w:rsidR="00F15D48" w:rsidRDefault="00F15D48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</w:p>
    <w:p w14:paraId="71899E1D" w14:textId="2512A34A" w:rsidR="00053C56" w:rsidRDefault="00053C56"/>
    <w:p w14:paraId="508CFF64" w14:textId="4C2E6FBA" w:rsidR="00B71364" w:rsidRDefault="00B71364"/>
    <w:p w14:paraId="64A0B7E4" w14:textId="5EF196DA" w:rsidR="00B71364" w:rsidRPr="00F15D48" w:rsidRDefault="00B71364" w:rsidP="00B71364">
      <w:r w:rsidRPr="00B71364">
        <w:rPr>
          <w:color w:val="00B050"/>
        </w:rPr>
        <w:t xml:space="preserve">Delete </w:t>
      </w:r>
      <w:r>
        <w:t>Admin Delete admin detail</w:t>
      </w:r>
    </w:p>
    <w:p w14:paraId="2C810897" w14:textId="333EC9F1" w:rsidR="00B71364" w:rsidRDefault="00B71364"/>
    <w:p w14:paraId="0AD60383" w14:textId="4F516DB7" w:rsidR="006B45C3" w:rsidRDefault="006B45C3"/>
    <w:p w14:paraId="29470CD1" w14:textId="77777777" w:rsidR="006B45C3" w:rsidRDefault="006B45C3" w:rsidP="006B45C3">
      <w:proofErr w:type="gramStart"/>
      <w:r w:rsidRPr="00B71364">
        <w:rPr>
          <w:color w:val="00B050"/>
        </w:rPr>
        <w:t xml:space="preserve">Get </w:t>
      </w:r>
      <w:r>
        <w:t xml:space="preserve"> Message</w:t>
      </w:r>
      <w:proofErr w:type="gramEnd"/>
      <w:r>
        <w:t xml:space="preserve"> list-</w:t>
      </w:r>
    </w:p>
    <w:p w14:paraId="25C38466" w14:textId="77777777" w:rsidR="006B45C3" w:rsidRDefault="006B45C3" w:rsidP="006B45C3">
      <w:hyperlink r:id="rId8" w:history="1">
        <w:r w:rsidRPr="001D70D5">
          <w:rPr>
            <w:rStyle w:val="Hyperlink"/>
          </w:rPr>
          <w:t>https://localhost:44311/api/Message</w:t>
        </w:r>
      </w:hyperlink>
    </w:p>
    <w:p w14:paraId="1A0558CF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[</w:t>
      </w:r>
    </w:p>
    <w:p w14:paraId="5A2CC042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01D893A0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2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6CA406F6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Body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Bob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6BAC0128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DateTime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021-06-17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0B53AC4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Room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3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039C45F3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Sender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3"</w:t>
      </w:r>
    </w:p>
    <w:p w14:paraId="1D343F77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,</w:t>
      </w:r>
    </w:p>
    <w:p w14:paraId="787376F1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00A6FD08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3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2145CA97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Body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Bobbi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0D79BC8E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DateTime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022-06-17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2434D52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Room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3AFA07B0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Sender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3"</w:t>
      </w:r>
    </w:p>
    <w:p w14:paraId="2505B24F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</w:t>
      </w:r>
    </w:p>
    <w:p w14:paraId="669647E1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]</w:t>
      </w:r>
    </w:p>
    <w:p w14:paraId="01EAD702" w14:textId="77777777" w:rsidR="006B45C3" w:rsidRDefault="006B45C3"/>
    <w:p w14:paraId="19D11670" w14:textId="76857679" w:rsidR="00B71364" w:rsidRDefault="00B71364"/>
    <w:p w14:paraId="791EEC00" w14:textId="3250B982" w:rsidR="006B45C3" w:rsidRDefault="006B45C3"/>
    <w:p w14:paraId="5DE96D4B" w14:textId="5F12B182" w:rsidR="006B45C3" w:rsidRDefault="006B45C3"/>
    <w:p w14:paraId="6B30AB34" w14:textId="4524E812" w:rsidR="006B45C3" w:rsidRDefault="006B45C3"/>
    <w:p w14:paraId="33E7CFE2" w14:textId="77777777" w:rsidR="006B45C3" w:rsidRDefault="006B45C3"/>
    <w:p w14:paraId="65C42408" w14:textId="77777777" w:rsidR="00053C56" w:rsidRDefault="00053C56"/>
    <w:p w14:paraId="28E8F10E" w14:textId="05568841" w:rsidR="00053C56" w:rsidRDefault="00053C56">
      <w:r>
        <w:lastRenderedPageBreak/>
        <w:t>For mobile-</w:t>
      </w:r>
    </w:p>
    <w:p w14:paraId="63B5D69D" w14:textId="51F73D4B" w:rsidR="00B71364" w:rsidRDefault="00B71364"/>
    <w:p w14:paraId="717C3329" w14:textId="0AEAF9DC" w:rsidR="002072C5" w:rsidRDefault="002072C5" w:rsidP="002072C5">
      <w:proofErr w:type="gramStart"/>
      <w:r w:rsidRPr="00B71364">
        <w:rPr>
          <w:color w:val="00B050"/>
        </w:rPr>
        <w:t>Post</w:t>
      </w:r>
      <w:r w:rsidRPr="00B71364">
        <w:t xml:space="preserve">  </w:t>
      </w:r>
      <w:r>
        <w:t>User</w:t>
      </w:r>
      <w:proofErr w:type="gramEnd"/>
      <w:r>
        <w:t xml:space="preserve"> </w:t>
      </w:r>
      <w:r>
        <w:t>Login</w:t>
      </w:r>
    </w:p>
    <w:p w14:paraId="2B8AA047" w14:textId="14BAB252" w:rsidR="002072C5" w:rsidRDefault="002072C5" w:rsidP="002072C5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hyperlink r:id="rId9" w:history="1">
        <w:r w:rsidRPr="001D70D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localhost:44311/api/UserLogin</w:t>
        </w:r>
      </w:hyperlink>
    </w:p>
    <w:p w14:paraId="1FC842C3" w14:textId="0DF92EF2" w:rsidR="002072C5" w:rsidRDefault="002072C5" w:rsidP="002072C5">
      <w:r>
        <w:rPr>
          <w:rFonts w:ascii="Segoe UI" w:hAnsi="Segoe UI" w:cs="Segoe UI"/>
          <w:color w:val="212121"/>
          <w:sz w:val="18"/>
          <w:szCs w:val="18"/>
          <w:shd w:val="clear" w:color="auto" w:fill="FFFFFF"/>
        </w:rPr>
        <w:t>ex-</w:t>
      </w:r>
    </w:p>
    <w:p w14:paraId="031A3369" w14:textId="77777777" w:rsidR="002072C5" w:rsidRPr="002072C5" w:rsidRDefault="002072C5" w:rsidP="002072C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072C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{</w:t>
      </w:r>
    </w:p>
    <w:p w14:paraId="1F32E8FC" w14:textId="77777777" w:rsidR="002072C5" w:rsidRPr="002072C5" w:rsidRDefault="002072C5" w:rsidP="002072C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072C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2072C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2072C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Email</w:t>
      </w:r>
      <w:proofErr w:type="spellEnd"/>
      <w:r w:rsidRPr="002072C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2072C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2072C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max@gmail.com"</w:t>
      </w:r>
      <w:r w:rsidRPr="002072C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7F20DAF8" w14:textId="77777777" w:rsidR="002072C5" w:rsidRPr="002072C5" w:rsidRDefault="002072C5" w:rsidP="002072C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072C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2072C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2072C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Password</w:t>
      </w:r>
      <w:proofErr w:type="spellEnd"/>
      <w:r w:rsidRPr="002072C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2072C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2072C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345"</w:t>
      </w:r>
    </w:p>
    <w:p w14:paraId="2A7D619E" w14:textId="77777777" w:rsidR="002072C5" w:rsidRPr="002072C5" w:rsidRDefault="002072C5" w:rsidP="002072C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2072C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}</w:t>
      </w:r>
    </w:p>
    <w:p w14:paraId="14F7548B" w14:textId="2716B840" w:rsidR="00B71364" w:rsidRDefault="00B71364"/>
    <w:p w14:paraId="5FF665B2" w14:textId="77777777" w:rsidR="00F10EC4" w:rsidRPr="00F10EC4" w:rsidRDefault="002072C5" w:rsidP="00F10EC4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>
        <w:t xml:space="preserve">If login success- </w:t>
      </w:r>
      <w:r w:rsidR="00F10EC4"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="00F10EC4"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loginsuccess</w:t>
      </w:r>
      <w:proofErr w:type="spellEnd"/>
      <w:r w:rsidR="00F10EC4"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 xml:space="preserve"> </w:t>
      </w:r>
      <w:r w:rsidR="00F10EC4" w:rsidRPr="00F10EC4">
        <w:rPr>
          <w:rFonts w:ascii="Courier New" w:eastAsia="Times New Roman" w:hAnsi="Courier New" w:cs="Courier New"/>
          <w:sz w:val="18"/>
          <w:szCs w:val="18"/>
          <w:lang w:eastAsia="en-GB"/>
        </w:rPr>
        <w:t xml:space="preserve">if </w:t>
      </w:r>
      <w:proofErr w:type="spellStart"/>
      <w:r w:rsidR="00F10EC4" w:rsidRPr="00F10EC4">
        <w:rPr>
          <w:rFonts w:ascii="Courier New" w:eastAsia="Times New Roman" w:hAnsi="Courier New" w:cs="Courier New"/>
          <w:sz w:val="18"/>
          <w:szCs w:val="18"/>
          <w:lang w:eastAsia="en-GB"/>
        </w:rPr>
        <w:t>loginnot</w:t>
      </w:r>
      <w:proofErr w:type="spellEnd"/>
      <w:r w:rsidR="00F10EC4" w:rsidRPr="00F10EC4">
        <w:rPr>
          <w:rFonts w:ascii="Courier New" w:eastAsia="Times New Roman" w:hAnsi="Courier New" w:cs="Courier New"/>
          <w:sz w:val="18"/>
          <w:szCs w:val="18"/>
          <w:lang w:eastAsia="en-GB"/>
        </w:rPr>
        <w:t xml:space="preserve"> success </w:t>
      </w:r>
      <w:r w:rsidR="00F10EC4"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="00F10EC4"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loginnotsuccess</w:t>
      </w:r>
      <w:proofErr w:type="spellEnd"/>
      <w:r w:rsidR="00F10EC4"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</w:p>
    <w:p w14:paraId="185BD359" w14:textId="15C7BFCC" w:rsidR="00F10EC4" w:rsidRDefault="00F10EC4" w:rsidP="00F10EC4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</w:p>
    <w:p w14:paraId="2B15AD02" w14:textId="6F10881D" w:rsidR="00F10EC4" w:rsidRPr="00F10EC4" w:rsidRDefault="00F10EC4" w:rsidP="00F10EC4">
      <w:r>
        <w:rPr>
          <w:color w:val="00B050"/>
        </w:rPr>
        <w:t xml:space="preserve">Get </w:t>
      </w:r>
      <w:r>
        <w:t xml:space="preserve">User </w:t>
      </w:r>
      <w:r>
        <w:t>list</w:t>
      </w:r>
    </w:p>
    <w:p w14:paraId="749A6B1B" w14:textId="3B698BF9" w:rsidR="00F10EC4" w:rsidRDefault="00F10EC4" w:rsidP="00F10EC4">
      <w:pPr>
        <w:shd w:val="clear" w:color="auto" w:fill="FFFFFE"/>
        <w:spacing w:line="270" w:lineRule="atLeast"/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hyperlink r:id="rId10" w:history="1">
        <w:r w:rsidRPr="001D70D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localhost:44311/api/User</w:t>
        </w:r>
      </w:hyperlink>
    </w:p>
    <w:p w14:paraId="18D34B85" w14:textId="77777777" w:rsidR="00F10EC4" w:rsidRPr="00F10EC4" w:rsidRDefault="00F10EC4" w:rsidP="00F10EC4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</w:p>
    <w:p w14:paraId="782C60DA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[</w:t>
      </w:r>
    </w:p>
    <w:p w14:paraId="598C7C09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7D7F5462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Id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1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8D5421E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FirstName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max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8563EF5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LastName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fury 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2FBA107A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Email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max@gmail.com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016D923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NIC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22333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5794CBC3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Mobile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071111111"</w:t>
      </w:r>
    </w:p>
    <w:p w14:paraId="0259CC96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,</w:t>
      </w:r>
    </w:p>
    <w:p w14:paraId="2E6174AF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6BC63982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Id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1002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2E992B8F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FirstName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iiii</w:t>
      </w:r>
      <w:proofErr w:type="spellEnd"/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528E630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LastName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fury 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D13A617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Email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iiii@gmail.com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05D7945B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NIC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1222333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3A630BED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UserMobile</w:t>
      </w:r>
      <w:proofErr w:type="spellEnd"/>
      <w:r w:rsidRPr="00F10EC4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F10EC4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071111111"</w:t>
      </w:r>
    </w:p>
    <w:p w14:paraId="04CD44AA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</w:t>
      </w:r>
    </w:p>
    <w:p w14:paraId="51CFDEC3" w14:textId="77777777" w:rsidR="00F10EC4" w:rsidRPr="00F10EC4" w:rsidRDefault="00F10EC4" w:rsidP="00F10EC4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F10EC4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]</w:t>
      </w:r>
    </w:p>
    <w:p w14:paraId="2DE95C4C" w14:textId="57AA8F23" w:rsidR="002072C5" w:rsidRDefault="002072C5"/>
    <w:p w14:paraId="765ADBDF" w14:textId="3B945D27" w:rsidR="00984FB3" w:rsidRDefault="00984FB3" w:rsidP="00984FB3">
      <w:r w:rsidRPr="00B71364">
        <w:rPr>
          <w:color w:val="00B050"/>
        </w:rPr>
        <w:t xml:space="preserve">Put </w:t>
      </w:r>
      <w:r>
        <w:t xml:space="preserve">user </w:t>
      </w:r>
      <w:r>
        <w:t xml:space="preserve">edit </w:t>
      </w:r>
      <w:r>
        <w:t xml:space="preserve">user </w:t>
      </w:r>
      <w:r>
        <w:t>detail</w:t>
      </w:r>
    </w:p>
    <w:p w14:paraId="45C6765D" w14:textId="69B7956A" w:rsidR="00540222" w:rsidRDefault="00540222" w:rsidP="00984FB3"/>
    <w:p w14:paraId="42EBF639" w14:textId="2DE9206C" w:rsidR="00540222" w:rsidRDefault="00540222" w:rsidP="00984FB3"/>
    <w:p w14:paraId="638D8C73" w14:textId="485200FA" w:rsidR="00AF0DF9" w:rsidRDefault="00AF0DF9" w:rsidP="00984FB3"/>
    <w:p w14:paraId="0CFC5190" w14:textId="77777777" w:rsidR="00AF0DF9" w:rsidRDefault="00AF0DF9" w:rsidP="00984FB3"/>
    <w:p w14:paraId="69286073" w14:textId="6D0FC66A" w:rsidR="00540222" w:rsidRDefault="00540222" w:rsidP="00984FB3"/>
    <w:p w14:paraId="113BC314" w14:textId="31C30D59" w:rsidR="00540222" w:rsidRDefault="002B1F66" w:rsidP="00984FB3">
      <w:proofErr w:type="gramStart"/>
      <w:r w:rsidRPr="00B71364">
        <w:rPr>
          <w:color w:val="00B050"/>
        </w:rPr>
        <w:lastRenderedPageBreak/>
        <w:t xml:space="preserve">Get </w:t>
      </w:r>
      <w:r w:rsidR="006B45C3">
        <w:t xml:space="preserve"> Message</w:t>
      </w:r>
      <w:proofErr w:type="gramEnd"/>
      <w:r w:rsidR="006B45C3">
        <w:t xml:space="preserve"> </w:t>
      </w:r>
      <w:r>
        <w:t>list-</w:t>
      </w:r>
    </w:p>
    <w:p w14:paraId="22E3DC49" w14:textId="77777777" w:rsidR="00D74AC5" w:rsidRDefault="00D74AC5" w:rsidP="00984FB3"/>
    <w:p w14:paraId="712D01BC" w14:textId="1435618C" w:rsidR="00540222" w:rsidRDefault="00540222" w:rsidP="00984FB3">
      <w:hyperlink r:id="rId11" w:history="1">
        <w:r w:rsidRPr="001D70D5">
          <w:rPr>
            <w:rStyle w:val="Hyperlink"/>
          </w:rPr>
          <w:t>https://localhost:44311/api/Message</w:t>
        </w:r>
      </w:hyperlink>
    </w:p>
    <w:p w14:paraId="5EEBFC91" w14:textId="1E45362C" w:rsidR="006B45C3" w:rsidRDefault="006B45C3" w:rsidP="00984FB3"/>
    <w:p w14:paraId="35F0A27F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[</w:t>
      </w:r>
    </w:p>
    <w:p w14:paraId="4A3E40F2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514E561C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2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54A53FA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Body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Bob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F847590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DateTime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021-06-17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279EE3B0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Room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3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591B0A1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Sender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3"</w:t>
      </w:r>
    </w:p>
    <w:p w14:paraId="1131D43A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,</w:t>
      </w:r>
    </w:p>
    <w:p w14:paraId="3FA77057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{</w:t>
      </w:r>
    </w:p>
    <w:p w14:paraId="158D8716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3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7184036C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Body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Bobbi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70843B6B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DateTime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022-06-17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1BE87B5F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Room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40D1BCF6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SenderID</w:t>
      </w:r>
      <w:proofErr w:type="spellEnd"/>
      <w:r w:rsidRPr="006B45C3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6B45C3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3"</w:t>
      </w:r>
    </w:p>
    <w:p w14:paraId="494AEDDA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</w:t>
      </w:r>
    </w:p>
    <w:p w14:paraId="5A939EC8" w14:textId="77777777" w:rsidR="006B45C3" w:rsidRPr="006B45C3" w:rsidRDefault="006B45C3" w:rsidP="006B45C3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6B45C3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]</w:t>
      </w:r>
    </w:p>
    <w:p w14:paraId="603BF440" w14:textId="65588CED" w:rsidR="006B45C3" w:rsidRDefault="006B45C3" w:rsidP="00984FB3"/>
    <w:p w14:paraId="11235776" w14:textId="3E7A3BF1" w:rsidR="00C936A5" w:rsidRDefault="00C936A5" w:rsidP="00984FB3">
      <w:r w:rsidRPr="00C936A5">
        <w:rPr>
          <w:color w:val="00B050"/>
        </w:rPr>
        <w:t>Post</w:t>
      </w:r>
      <w:r>
        <w:t xml:space="preserve"> Send message</w:t>
      </w:r>
    </w:p>
    <w:p w14:paraId="544578E4" w14:textId="1FC03527" w:rsidR="00C936A5" w:rsidRPr="00C936A5" w:rsidRDefault="00C936A5" w:rsidP="00984FB3">
      <w:pPr>
        <w:rPr>
          <w:rFonts w:ascii="Segoe UI" w:hAnsi="Segoe UI" w:cs="Segoe UI"/>
          <w:color w:val="212121"/>
          <w:sz w:val="18"/>
          <w:szCs w:val="18"/>
          <w:shd w:val="clear" w:color="auto" w:fill="FFFFFF"/>
        </w:rPr>
      </w:pPr>
      <w:hyperlink r:id="rId12" w:history="1">
        <w:r w:rsidRPr="001D70D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localhost:44311/api/Message</w:t>
        </w:r>
      </w:hyperlink>
    </w:p>
    <w:p w14:paraId="40772124" w14:textId="77777777" w:rsidR="00C936A5" w:rsidRPr="00C936A5" w:rsidRDefault="00C936A5" w:rsidP="00C936A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{</w:t>
      </w:r>
    </w:p>
    <w:p w14:paraId="353F3134" w14:textId="77777777" w:rsidR="00C936A5" w:rsidRPr="00C936A5" w:rsidRDefault="00C936A5" w:rsidP="00C936A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Id</w:t>
      </w:r>
      <w:proofErr w:type="spellEnd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C936A5">
        <w:rPr>
          <w:rFonts w:ascii="Courier New" w:eastAsia="Times New Roman" w:hAnsi="Courier New" w:cs="Courier New"/>
          <w:color w:val="098658"/>
          <w:sz w:val="18"/>
          <w:szCs w:val="18"/>
          <w:lang w:eastAsia="en-GB"/>
        </w:rPr>
        <w:t>2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544F6A89" w14:textId="77777777" w:rsidR="00C936A5" w:rsidRPr="00C936A5" w:rsidRDefault="00C936A5" w:rsidP="00C936A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MessageBody</w:t>
      </w:r>
      <w:proofErr w:type="spellEnd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C936A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proofErr w:type="spellStart"/>
      <w:r w:rsidRPr="00C936A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hiiiiiiiiii</w:t>
      </w:r>
      <w:proofErr w:type="spellEnd"/>
      <w:r w:rsidRPr="00C936A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05B6F106" w14:textId="77777777" w:rsidR="00C936A5" w:rsidRPr="00C936A5" w:rsidRDefault="00C936A5" w:rsidP="00C936A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DateTime</w:t>
      </w:r>
      <w:proofErr w:type="spellEnd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C936A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022-06-17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56493231" w14:textId="77777777" w:rsidR="00C936A5" w:rsidRPr="00C936A5" w:rsidRDefault="00C936A5" w:rsidP="00C936A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RoomID</w:t>
      </w:r>
      <w:proofErr w:type="spellEnd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C936A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2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,</w:t>
      </w:r>
    </w:p>
    <w:p w14:paraId="511778C9" w14:textId="77777777" w:rsidR="00C936A5" w:rsidRPr="00C936A5" w:rsidRDefault="00C936A5" w:rsidP="00C936A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    </w:t>
      </w:r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proofErr w:type="spellStart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SenderID</w:t>
      </w:r>
      <w:proofErr w:type="spellEnd"/>
      <w:r w:rsidRPr="00C936A5">
        <w:rPr>
          <w:rFonts w:ascii="Courier New" w:eastAsia="Times New Roman" w:hAnsi="Courier New" w:cs="Courier New"/>
          <w:color w:val="A31515"/>
          <w:sz w:val="18"/>
          <w:szCs w:val="18"/>
          <w:lang w:eastAsia="en-GB"/>
        </w:rPr>
        <w:t>"</w:t>
      </w: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: </w:t>
      </w:r>
      <w:r w:rsidRPr="00C936A5">
        <w:rPr>
          <w:rFonts w:ascii="Courier New" w:eastAsia="Times New Roman" w:hAnsi="Courier New" w:cs="Courier New"/>
          <w:color w:val="0451A5"/>
          <w:sz w:val="18"/>
          <w:szCs w:val="18"/>
          <w:lang w:eastAsia="en-GB"/>
        </w:rPr>
        <w:t>"3"</w:t>
      </w:r>
    </w:p>
    <w:p w14:paraId="0C81A1F2" w14:textId="77777777" w:rsidR="00C936A5" w:rsidRPr="00C936A5" w:rsidRDefault="00C936A5" w:rsidP="00C936A5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C936A5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    }</w:t>
      </w:r>
    </w:p>
    <w:p w14:paraId="69D2308B" w14:textId="77777777" w:rsidR="00C936A5" w:rsidRDefault="00C936A5" w:rsidP="00984FB3"/>
    <w:p w14:paraId="669F618A" w14:textId="77777777" w:rsidR="00540222" w:rsidRDefault="00540222" w:rsidP="00984FB3"/>
    <w:p w14:paraId="34DA73AC" w14:textId="77777777" w:rsidR="00540222" w:rsidRPr="00F15D48" w:rsidRDefault="00540222" w:rsidP="00984FB3"/>
    <w:p w14:paraId="4542276D" w14:textId="77777777" w:rsidR="00984FB3" w:rsidRDefault="00984FB3"/>
    <w:p w14:paraId="2DC7084D" w14:textId="77777777" w:rsidR="00B71364" w:rsidRDefault="00B71364"/>
    <w:p w14:paraId="3772B19F" w14:textId="77777777" w:rsidR="00053C56" w:rsidRDefault="00053C56"/>
    <w:p w14:paraId="28BAC087" w14:textId="77777777" w:rsidR="00053C56" w:rsidRDefault="00053C56"/>
    <w:sectPr w:rsidR="00053C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2NLIwNjcwNzE0MzVR0lEKTi0uzszPAykwrAUAEnVmBiwAAAA="/>
  </w:docVars>
  <w:rsids>
    <w:rsidRoot w:val="00053C56"/>
    <w:rsid w:val="00053C56"/>
    <w:rsid w:val="002072C5"/>
    <w:rsid w:val="00270D76"/>
    <w:rsid w:val="002B1F66"/>
    <w:rsid w:val="002D7AA9"/>
    <w:rsid w:val="004942FC"/>
    <w:rsid w:val="00540222"/>
    <w:rsid w:val="006B45C3"/>
    <w:rsid w:val="007A48CE"/>
    <w:rsid w:val="00984FB3"/>
    <w:rsid w:val="00AF0DF9"/>
    <w:rsid w:val="00B540EF"/>
    <w:rsid w:val="00B71364"/>
    <w:rsid w:val="00C936A5"/>
    <w:rsid w:val="00D74AC5"/>
    <w:rsid w:val="00F10EC4"/>
    <w:rsid w:val="00F15D48"/>
    <w:rsid w:val="00FD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D48A2"/>
  <w15:chartTrackingRefBased/>
  <w15:docId w15:val="{C13FA1A1-D337-4DD3-B044-0ACC77823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5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3C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3C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2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8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4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0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8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9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6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89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2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18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1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2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6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6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5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calhost:44311/api/Message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ocalhost:44311/api/Admin" TargetMode="External"/><Relationship Id="rId12" Type="http://schemas.openxmlformats.org/officeDocument/2006/relationships/hyperlink" Target="https://localhost:44311/api/Messag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ocalhost:44311/api/Admin" TargetMode="External"/><Relationship Id="rId11" Type="http://schemas.openxmlformats.org/officeDocument/2006/relationships/hyperlink" Target="https://localhost:44311/api/Message" TargetMode="External"/><Relationship Id="rId5" Type="http://schemas.openxmlformats.org/officeDocument/2006/relationships/hyperlink" Target="https://localhost:44311/api/Admin" TargetMode="External"/><Relationship Id="rId10" Type="http://schemas.openxmlformats.org/officeDocument/2006/relationships/hyperlink" Target="https://localhost:44311/api/User" TargetMode="External"/><Relationship Id="rId4" Type="http://schemas.openxmlformats.org/officeDocument/2006/relationships/hyperlink" Target="https://localhost:44311/api/AdminLogin" TargetMode="External"/><Relationship Id="rId9" Type="http://schemas.openxmlformats.org/officeDocument/2006/relationships/hyperlink" Target="https://localhost:44311/api/UserLog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SPLW Sudasingha</dc:creator>
  <cp:keywords/>
  <dc:description/>
  <cp:lastModifiedBy>Mr. SPLW Sudasingha</cp:lastModifiedBy>
  <cp:revision>9</cp:revision>
  <dcterms:created xsi:type="dcterms:W3CDTF">2022-05-07T10:27:00Z</dcterms:created>
  <dcterms:modified xsi:type="dcterms:W3CDTF">2022-05-07T11:31:00Z</dcterms:modified>
</cp:coreProperties>
</file>